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F107C" w14:textId="77777777" w:rsidR="00CA7C6C" w:rsidRDefault="00CA7C6C" w:rsidP="00CA7C6C">
      <w:pPr>
        <w:pStyle w:val="Heading1"/>
        <w:spacing w:before="0"/>
      </w:pPr>
    </w:p>
    <w:p w14:paraId="2E485943" w14:textId="77777777" w:rsidR="00390976" w:rsidRDefault="00390976" w:rsidP="00390976"/>
    <w:p w14:paraId="28952E9E" w14:textId="77777777" w:rsidR="00390976" w:rsidRDefault="00390976" w:rsidP="00390976"/>
    <w:p w14:paraId="7E2A1D9D" w14:textId="77777777" w:rsidR="00390976" w:rsidRDefault="00390976" w:rsidP="00390976"/>
    <w:p w14:paraId="30BF1569" w14:textId="77777777" w:rsidR="00390976" w:rsidRPr="00390976" w:rsidRDefault="00390976" w:rsidP="00390976"/>
    <w:p w14:paraId="2DA51CE9" w14:textId="0A19D410" w:rsidR="00390976" w:rsidRPr="00390976" w:rsidRDefault="00756242" w:rsidP="00390976">
      <w:pPr>
        <w:pStyle w:val="Title"/>
      </w:pPr>
      <w:r>
        <w:t xml:space="preserve">2022 </w:t>
      </w:r>
      <w:r w:rsidR="00190285">
        <w:t>SUMMER SESSION 2</w:t>
      </w:r>
      <w:r w:rsidR="00A55A83">
        <w:t xml:space="preserve"> </w:t>
      </w:r>
      <w:r w:rsidRPr="00756242">
        <w:t>APPLICATION</w:t>
      </w:r>
    </w:p>
    <w:p w14:paraId="3252E03A" w14:textId="77777777" w:rsidR="00D17F5F" w:rsidRPr="00765C7F" w:rsidRDefault="000917C3" w:rsidP="00CA7C6C">
      <w:pPr>
        <w:pStyle w:val="Heading1"/>
        <w:spacing w:before="0"/>
        <w:rPr>
          <w:sz w:val="40"/>
          <w:szCs w:val="40"/>
        </w:rPr>
      </w:pPr>
      <w:r w:rsidRPr="00765C7F">
        <w:rPr>
          <w:sz w:val="40"/>
          <w:szCs w:val="40"/>
        </w:rPr>
        <w:t xml:space="preserve">The Employment Readiness Experience </w:t>
      </w:r>
    </w:p>
    <w:p w14:paraId="3070D2C9" w14:textId="77777777" w:rsidR="00B205CB" w:rsidRPr="00390976" w:rsidRDefault="00B205CB" w:rsidP="00A06BED">
      <w:pPr>
        <w:rPr>
          <w:rStyle w:val="Strong"/>
          <w:b w:val="0"/>
          <w:bCs w:val="0"/>
        </w:rPr>
      </w:pPr>
      <w:r>
        <w:t xml:space="preserve">With the ‘new to the workforce’ student </w:t>
      </w:r>
      <w:r w:rsidR="00390976">
        <w:t xml:space="preserve">in mind, the Employment Readiness Experience (ERE) </w:t>
      </w:r>
      <w:r>
        <w:t xml:space="preserve">offers a short-term intensive </w:t>
      </w:r>
      <w:r w:rsidR="00390976">
        <w:t xml:space="preserve">experience focusing on </w:t>
      </w:r>
      <w:r w:rsidR="00BB38A8">
        <w:t xml:space="preserve">professional skills, </w:t>
      </w:r>
      <w:r>
        <w:t>communication, and career exploration. The</w:t>
      </w:r>
      <w:r w:rsidR="00390976">
        <w:t xml:space="preserve"> ERE</w:t>
      </w:r>
      <w:r>
        <w:t xml:space="preserve"> is a building block to get students one step closer to landing an internship or job after Landmark. </w:t>
      </w:r>
    </w:p>
    <w:p w14:paraId="735327F5" w14:textId="77777777" w:rsidR="000917C3" w:rsidRDefault="00A06BED" w:rsidP="00A06BED">
      <w:r>
        <w:t xml:space="preserve">Students will be in class in the morning, and spend their afternoons working in an office on campus. Students will </w:t>
      </w:r>
      <w:r w:rsidR="00BB38A8">
        <w:t>engage in administrative work</w:t>
      </w:r>
      <w:r>
        <w:t>, job shadowing, and project management</w:t>
      </w:r>
      <w:r w:rsidR="00263120">
        <w:t xml:space="preserve">. </w:t>
      </w:r>
      <w:r w:rsidR="00F00A98">
        <w:t>Time in</w:t>
      </w:r>
      <w:r w:rsidR="00E538FA">
        <w:t xml:space="preserve"> class will allow students to explore and examine their work e</w:t>
      </w:r>
      <w:r w:rsidR="00263120">
        <w:t>xperience</w:t>
      </w:r>
      <w:r w:rsidR="00E538FA">
        <w:t>, while lear</w:t>
      </w:r>
      <w:r w:rsidR="00BB38A8">
        <w:t xml:space="preserve">ning </w:t>
      </w:r>
      <w:r w:rsidR="00E538FA">
        <w:t xml:space="preserve">skills needed to be successful in the workplace. </w:t>
      </w:r>
    </w:p>
    <w:p w14:paraId="5830D205" w14:textId="7507162F" w:rsidR="000917C3" w:rsidRPr="00765C7F" w:rsidRDefault="00652ED3" w:rsidP="000917C3">
      <w:pPr>
        <w:pStyle w:val="Heading1"/>
        <w:rPr>
          <w:sz w:val="40"/>
          <w:szCs w:val="40"/>
        </w:rPr>
      </w:pPr>
      <w:r w:rsidRPr="00765C7F">
        <w:rPr>
          <w:sz w:val="40"/>
          <w:szCs w:val="40"/>
        </w:rPr>
        <w:t xml:space="preserve">The Class: </w:t>
      </w:r>
      <w:r w:rsidR="000F1CE7" w:rsidRPr="00765C7F">
        <w:rPr>
          <w:sz w:val="40"/>
          <w:szCs w:val="40"/>
        </w:rPr>
        <w:t xml:space="preserve"> </w:t>
      </w:r>
      <w:r w:rsidRPr="00765C7F">
        <w:rPr>
          <w:sz w:val="40"/>
          <w:szCs w:val="40"/>
        </w:rPr>
        <w:t>BU</w:t>
      </w:r>
      <w:r w:rsidR="00E83C11" w:rsidRPr="00765C7F">
        <w:rPr>
          <w:sz w:val="40"/>
          <w:szCs w:val="40"/>
        </w:rPr>
        <w:t>S 1100</w:t>
      </w:r>
    </w:p>
    <w:p w14:paraId="63F5F8EF" w14:textId="77777777" w:rsidR="00652ED3" w:rsidRDefault="00652ED3" w:rsidP="00652ED3">
      <w:pPr>
        <w:spacing w:after="0"/>
      </w:pPr>
      <w:r>
        <w:t>This is an introductory course to acco</w:t>
      </w:r>
      <w:r w:rsidR="00B01E4F">
        <w:t>mpany the ERE</w:t>
      </w:r>
      <w:r>
        <w:t xml:space="preserve">, providing education and exposure to professional skills needed to acquire and maintain employment. The course will focus on having students understand what professional skills are and how they can be developed and implemented in the workplace, while also giving students an opportunity to explore their career values, articulate current work experiences for future employment, and carry out future job searches independently. By the end of the course, students will be able to identify and demonstrate the essential career competencies of communication, problem solving, teamwork, and professionalism. Students will engage in independent reflection, case studies, group activities, and discussions to learn course material, and will actively apply new skills learned in the classroom to their concurrent employment experience. Assessment will be based on class participation and a final presentation of the employment experience. </w:t>
      </w:r>
    </w:p>
    <w:p w14:paraId="6E5BD0F9" w14:textId="77777777" w:rsidR="00652ED3" w:rsidRDefault="00652ED3" w:rsidP="00652ED3">
      <w:pPr>
        <w:spacing w:after="0"/>
      </w:pPr>
    </w:p>
    <w:p w14:paraId="536CCCBA" w14:textId="17A766BE" w:rsidR="00652ED3" w:rsidRDefault="00652ED3" w:rsidP="00652ED3">
      <w:pPr>
        <w:spacing w:after="0"/>
      </w:pPr>
      <w:r>
        <w:t xml:space="preserve">As part of the ERE program, students will also engage in a ‘skills lab’ following class to work on putting new skills into practice and address specific tasks that are part of their campus employment with a career counselor. </w:t>
      </w:r>
    </w:p>
    <w:p w14:paraId="0FF6E78C" w14:textId="77777777" w:rsidR="00B26D0F" w:rsidRPr="00765C7F" w:rsidRDefault="00B26D0F" w:rsidP="00B205CB">
      <w:pPr>
        <w:pStyle w:val="Heading1"/>
        <w:rPr>
          <w:sz w:val="40"/>
          <w:szCs w:val="40"/>
        </w:rPr>
      </w:pPr>
      <w:r w:rsidRPr="00765C7F">
        <w:rPr>
          <w:sz w:val="40"/>
          <w:szCs w:val="40"/>
        </w:rPr>
        <w:t>The Application Process</w:t>
      </w:r>
    </w:p>
    <w:p w14:paraId="0E1D8F86" w14:textId="59D070BF" w:rsidR="00B26D0F" w:rsidRDefault="00B26D0F" w:rsidP="00B26D0F">
      <w:r>
        <w:t xml:space="preserve">In this packet you will find the application for the ERE, or you can complete it online </w:t>
      </w:r>
      <w:hyperlink r:id="rId11" w:history="1">
        <w:r w:rsidR="009125C7" w:rsidRPr="009125C7">
          <w:rPr>
            <w:rStyle w:val="Hyperlink"/>
          </w:rPr>
          <w:t>here.</w:t>
        </w:r>
      </w:hyperlink>
    </w:p>
    <w:p w14:paraId="1F17BADC" w14:textId="0B23F631" w:rsidR="00A469F0" w:rsidRDefault="00B26D0F" w:rsidP="00460E82">
      <w:r>
        <w:t xml:space="preserve">Once you submit your application </w:t>
      </w:r>
      <w:r w:rsidR="00B01E4F">
        <w:rPr>
          <w:rStyle w:val="Strong"/>
        </w:rPr>
        <w:t xml:space="preserve">on or before </w:t>
      </w:r>
      <w:r w:rsidR="004A4B0A">
        <w:rPr>
          <w:rStyle w:val="Strong"/>
        </w:rPr>
        <w:t>March 2</w:t>
      </w:r>
      <w:r w:rsidR="003344CE">
        <w:rPr>
          <w:rStyle w:val="Strong"/>
        </w:rPr>
        <w:t>8</w:t>
      </w:r>
      <w:r w:rsidR="004A4B0A">
        <w:rPr>
          <w:rStyle w:val="Strong"/>
        </w:rPr>
        <w:t>th</w:t>
      </w:r>
      <w:r>
        <w:t xml:space="preserve">, you will be contacted to arrange an interview. The interview will focus on why you want to participate in the program, what you are hoping to gain from it, and any relevant skills </w:t>
      </w:r>
      <w:r w:rsidR="00AF5BE3">
        <w:t xml:space="preserve">or experiences you have had that would apply to the program. </w:t>
      </w:r>
      <w:r w:rsidR="00540FC0">
        <w:t xml:space="preserve">Students will be notified </w:t>
      </w:r>
      <w:proofErr w:type="gramStart"/>
      <w:r w:rsidR="00540FC0">
        <w:t>whether or not</w:t>
      </w:r>
      <w:proofErr w:type="gramEnd"/>
      <w:r w:rsidR="00540FC0">
        <w:t xml:space="preserve"> they have been selected to participate in the </w:t>
      </w:r>
      <w:r w:rsidR="00E83C11">
        <w:t xml:space="preserve">program on or before </w:t>
      </w:r>
      <w:r w:rsidR="009C6314" w:rsidRPr="009C6314">
        <w:t xml:space="preserve">April </w:t>
      </w:r>
      <w:r w:rsidR="0023245B">
        <w:t>20</w:t>
      </w:r>
      <w:r w:rsidR="00F66CA9" w:rsidRPr="009C6314">
        <w:t>th</w:t>
      </w:r>
      <w:r w:rsidR="00540FC0">
        <w:t xml:space="preserve">, and they will need to notify the Landmark College Works program of their intention to participate in the </w:t>
      </w:r>
      <w:r w:rsidR="00F66CA9">
        <w:t xml:space="preserve">ERE no later than </w:t>
      </w:r>
      <w:r w:rsidR="00707AF2">
        <w:t xml:space="preserve">April </w:t>
      </w:r>
      <w:r w:rsidR="0023245B">
        <w:t>25th</w:t>
      </w:r>
      <w:r w:rsidR="00540FC0">
        <w:t xml:space="preserve">. </w:t>
      </w:r>
    </w:p>
    <w:p w14:paraId="6C683FB8" w14:textId="77777777" w:rsidR="00B205CB" w:rsidRPr="00765C7F" w:rsidRDefault="00B205CB" w:rsidP="007E4B0A">
      <w:pPr>
        <w:pStyle w:val="Heading1"/>
        <w:spacing w:before="0"/>
        <w:rPr>
          <w:sz w:val="40"/>
          <w:szCs w:val="40"/>
        </w:rPr>
      </w:pPr>
      <w:r w:rsidRPr="00765C7F">
        <w:rPr>
          <w:sz w:val="40"/>
          <w:szCs w:val="40"/>
        </w:rPr>
        <w:lastRenderedPageBreak/>
        <w:t xml:space="preserve">Who are we looking </w:t>
      </w:r>
      <w:proofErr w:type="gramStart"/>
      <w:r w:rsidRPr="00765C7F">
        <w:rPr>
          <w:sz w:val="40"/>
          <w:szCs w:val="40"/>
        </w:rPr>
        <w:t>for</w:t>
      </w:r>
      <w:proofErr w:type="gramEnd"/>
    </w:p>
    <w:p w14:paraId="76615FB7" w14:textId="77777777" w:rsidR="00E538FA" w:rsidRDefault="00E538FA" w:rsidP="00E538FA">
      <w:r>
        <w:t>While any student can apply to</w:t>
      </w:r>
      <w:r w:rsidR="00E51A15">
        <w:t xml:space="preserve"> the</w:t>
      </w:r>
      <w:r>
        <w:t xml:space="preserve"> ERE, preference will be given to:</w:t>
      </w:r>
    </w:p>
    <w:p w14:paraId="10A1E2A6" w14:textId="77777777" w:rsidR="00E538FA" w:rsidRDefault="00CA7C6C" w:rsidP="00E538FA">
      <w:pPr>
        <w:pStyle w:val="ListParagraph"/>
        <w:numPr>
          <w:ilvl w:val="0"/>
          <w:numId w:val="1"/>
        </w:numPr>
      </w:pPr>
      <w:r>
        <w:t>Students who</w:t>
      </w:r>
      <w:r w:rsidR="00E538FA">
        <w:t xml:space="preserve"> have completed two semesters at Landmark by the start of the program</w:t>
      </w:r>
    </w:p>
    <w:p w14:paraId="2D80B4D3" w14:textId="77777777" w:rsidR="00E538FA" w:rsidRDefault="00CA7C6C" w:rsidP="00E538FA">
      <w:pPr>
        <w:pStyle w:val="ListParagraph"/>
        <w:numPr>
          <w:ilvl w:val="0"/>
          <w:numId w:val="1"/>
        </w:numPr>
      </w:pPr>
      <w:r>
        <w:t>Students who</w:t>
      </w:r>
      <w:r w:rsidR="00E538FA">
        <w:t xml:space="preserve"> lack a previous paid work experience (or have very limited experience)</w:t>
      </w:r>
    </w:p>
    <w:p w14:paraId="3DA5D72C" w14:textId="77777777" w:rsidR="00E538FA" w:rsidRDefault="00CA7C6C" w:rsidP="00E538FA">
      <w:pPr>
        <w:pStyle w:val="ListParagraph"/>
        <w:numPr>
          <w:ilvl w:val="0"/>
          <w:numId w:val="1"/>
        </w:numPr>
      </w:pPr>
      <w:r>
        <w:t>Students who</w:t>
      </w:r>
      <w:r w:rsidR="00E538FA">
        <w:t xml:space="preserve"> are eager and have real interest in learning more about the world of work </w:t>
      </w:r>
    </w:p>
    <w:p w14:paraId="1E3C88A1" w14:textId="77777777" w:rsidR="00E51A15" w:rsidRPr="005F60D0" w:rsidRDefault="00E51A15" w:rsidP="00E51A15">
      <w:pPr>
        <w:pStyle w:val="ListParagraph"/>
        <w:rPr>
          <w:sz w:val="16"/>
          <w:szCs w:val="16"/>
        </w:rPr>
      </w:pPr>
    </w:p>
    <w:p w14:paraId="13525392" w14:textId="77777777" w:rsidR="00E83C11" w:rsidRPr="00E83C11" w:rsidRDefault="00E83C11" w:rsidP="00E83C11">
      <w:pPr>
        <w:pStyle w:val="ListParagraph"/>
        <w:rPr>
          <w:i/>
        </w:rPr>
      </w:pPr>
      <w:r w:rsidRPr="00E83C11">
        <w:rPr>
          <w:i/>
        </w:rPr>
        <w:t xml:space="preserve">**Students must be enrolled in at least partial credit to be considered. </w:t>
      </w:r>
    </w:p>
    <w:p w14:paraId="585CBBAA" w14:textId="77777777" w:rsidR="000917C3" w:rsidRPr="00765C7F" w:rsidRDefault="000917C3" w:rsidP="000917C3">
      <w:pPr>
        <w:pStyle w:val="Heading1"/>
        <w:rPr>
          <w:sz w:val="40"/>
          <w:szCs w:val="40"/>
        </w:rPr>
      </w:pPr>
      <w:r w:rsidRPr="00765C7F">
        <w:rPr>
          <w:sz w:val="40"/>
          <w:szCs w:val="40"/>
        </w:rPr>
        <w:t>Cost</w:t>
      </w:r>
    </w:p>
    <w:p w14:paraId="62EEE8D6" w14:textId="18BADF54" w:rsidR="003A4263" w:rsidRDefault="00896BAF" w:rsidP="002E5F72">
      <w:pPr>
        <w:spacing w:after="0" w:line="240" w:lineRule="auto"/>
      </w:pPr>
      <w:r w:rsidRPr="007823B9">
        <w:t>Students will be earning 1 college cred</w:t>
      </w:r>
      <w:r w:rsidR="003A4263">
        <w:t>it and will need to pay for room and board during the Summer Session 2 term.</w:t>
      </w:r>
    </w:p>
    <w:p w14:paraId="54164E6A" w14:textId="76CB1B7C" w:rsidR="003A4263" w:rsidRDefault="003A4263" w:rsidP="002E5F72">
      <w:pPr>
        <w:spacing w:after="0" w:line="240" w:lineRule="auto"/>
      </w:pPr>
    </w:p>
    <w:p w14:paraId="68EA6239" w14:textId="24DF4B08" w:rsidR="003A4263" w:rsidRDefault="003A4263" w:rsidP="002E5F72">
      <w:pPr>
        <w:spacing w:after="0" w:line="240" w:lineRule="auto"/>
      </w:pPr>
      <w:r w:rsidRPr="00BF48C7">
        <w:rPr>
          <w:b/>
          <w:bCs/>
        </w:rPr>
        <w:t>Course cost:</w:t>
      </w:r>
      <w:r w:rsidR="007A2D69">
        <w:tab/>
      </w:r>
      <w:r w:rsidR="002814FC">
        <w:tab/>
      </w:r>
      <w:r w:rsidR="006D37AC">
        <w:tab/>
      </w:r>
      <w:r w:rsidR="007A2D69">
        <w:t>$1,650</w:t>
      </w:r>
    </w:p>
    <w:p w14:paraId="4F057C21" w14:textId="790BAB83" w:rsidR="003A4263" w:rsidRDefault="003A4263" w:rsidP="002E5F72">
      <w:pPr>
        <w:spacing w:after="0" w:line="240" w:lineRule="auto"/>
      </w:pPr>
      <w:r w:rsidRPr="00BF48C7">
        <w:rPr>
          <w:b/>
          <w:bCs/>
        </w:rPr>
        <w:t>Room:</w:t>
      </w:r>
      <w:r w:rsidR="00F9489B">
        <w:tab/>
      </w:r>
      <w:proofErr w:type="gramStart"/>
      <w:r w:rsidR="00F9489B">
        <w:tab/>
        <w:t xml:space="preserve">  </w:t>
      </w:r>
      <w:r w:rsidR="002814FC">
        <w:tab/>
      </w:r>
      <w:proofErr w:type="gramEnd"/>
      <w:r w:rsidR="00F9489B">
        <w:t xml:space="preserve"> </w:t>
      </w:r>
      <w:r w:rsidR="006D37AC">
        <w:tab/>
      </w:r>
      <w:r w:rsidR="003E1943">
        <w:t xml:space="preserve">   </w:t>
      </w:r>
      <w:r w:rsidR="00F9489B">
        <w:t>$</w:t>
      </w:r>
      <w:r w:rsidR="00A82470">
        <w:t>700</w:t>
      </w:r>
    </w:p>
    <w:p w14:paraId="4901DFF6" w14:textId="4E46A801" w:rsidR="003A4263" w:rsidRPr="003E1943" w:rsidRDefault="00F533FF" w:rsidP="002E5F72">
      <w:pPr>
        <w:spacing w:after="0" w:line="240" w:lineRule="auto"/>
        <w:rPr>
          <w:u w:val="single"/>
        </w:rPr>
      </w:pPr>
      <w:r>
        <w:rPr>
          <w:b/>
          <w:bCs/>
          <w:u w:val="single"/>
        </w:rPr>
        <w:t>Board</w:t>
      </w:r>
      <w:r w:rsidR="002814FC" w:rsidRPr="00BF48C7">
        <w:rPr>
          <w:b/>
          <w:bCs/>
          <w:u w:val="single"/>
        </w:rPr>
        <w:t>:</w:t>
      </w:r>
      <w:r w:rsidR="002814FC" w:rsidRPr="003E1943">
        <w:rPr>
          <w:u w:val="single"/>
        </w:rPr>
        <w:t xml:space="preserve">          </w:t>
      </w:r>
      <w:r w:rsidR="002814FC" w:rsidRPr="003E1943">
        <w:rPr>
          <w:u w:val="single"/>
        </w:rPr>
        <w:tab/>
        <w:t xml:space="preserve"> </w:t>
      </w:r>
      <w:r w:rsidR="006D37AC" w:rsidRPr="003E1943">
        <w:rPr>
          <w:u w:val="single"/>
        </w:rPr>
        <w:tab/>
      </w:r>
      <w:r w:rsidR="003E1943">
        <w:rPr>
          <w:u w:val="single"/>
        </w:rPr>
        <w:t xml:space="preserve">   </w:t>
      </w:r>
      <w:r>
        <w:rPr>
          <w:u w:val="single"/>
        </w:rPr>
        <w:tab/>
        <w:t xml:space="preserve">   </w:t>
      </w:r>
      <w:r w:rsidR="002814FC" w:rsidRPr="003E1943">
        <w:rPr>
          <w:u w:val="single"/>
        </w:rPr>
        <w:t>$</w:t>
      </w:r>
      <w:r>
        <w:rPr>
          <w:u w:val="single"/>
        </w:rPr>
        <w:t>840</w:t>
      </w:r>
      <w:r w:rsidR="003E1943">
        <w:rPr>
          <w:u w:val="single"/>
        </w:rPr>
        <w:t xml:space="preserve"> </w:t>
      </w:r>
    </w:p>
    <w:p w14:paraId="1C28D6B1" w14:textId="3AE9921F" w:rsidR="006D37AC" w:rsidRDefault="006D37AC" w:rsidP="002E5F72">
      <w:pPr>
        <w:spacing w:after="0" w:line="240" w:lineRule="auto"/>
      </w:pPr>
      <w:r w:rsidRPr="00BF48C7">
        <w:rPr>
          <w:b/>
          <w:bCs/>
        </w:rPr>
        <w:t>Total program cost:</w:t>
      </w:r>
      <w:r>
        <w:tab/>
      </w:r>
      <w:r>
        <w:tab/>
      </w:r>
      <w:r w:rsidR="0056451F" w:rsidRPr="00A42746">
        <w:rPr>
          <w:b/>
          <w:bCs/>
        </w:rPr>
        <w:t>$2</w:t>
      </w:r>
      <w:r w:rsidR="003E1943" w:rsidRPr="00A42746">
        <w:rPr>
          <w:b/>
          <w:bCs/>
        </w:rPr>
        <w:t>,</w:t>
      </w:r>
      <w:r w:rsidR="0056451F" w:rsidRPr="00A42746">
        <w:rPr>
          <w:b/>
          <w:bCs/>
        </w:rPr>
        <w:t>880</w:t>
      </w:r>
      <w:r w:rsidR="003C5263">
        <w:t xml:space="preserve"> in double room</w:t>
      </w:r>
    </w:p>
    <w:p w14:paraId="1D7453BF" w14:textId="77777777" w:rsidR="00184839" w:rsidRDefault="00184839" w:rsidP="002E5F72">
      <w:pPr>
        <w:spacing w:after="0" w:line="240" w:lineRule="auto"/>
      </w:pPr>
    </w:p>
    <w:p w14:paraId="0BA251D2" w14:textId="3E87CE36" w:rsidR="00184839" w:rsidRPr="00184839" w:rsidRDefault="00184839" w:rsidP="002E5F72">
      <w:pPr>
        <w:spacing w:after="0" w:line="240" w:lineRule="auto"/>
        <w:rPr>
          <w:u w:val="single"/>
        </w:rPr>
      </w:pPr>
      <w:r w:rsidRPr="00184839">
        <w:rPr>
          <w:u w:val="single"/>
        </w:rPr>
        <w:t>Other costs:</w:t>
      </w:r>
    </w:p>
    <w:p w14:paraId="65ADF3FC" w14:textId="72A24679" w:rsidR="002814FC" w:rsidRDefault="002814FC" w:rsidP="002E5F72">
      <w:pPr>
        <w:spacing w:after="0" w:line="240" w:lineRule="auto"/>
      </w:pPr>
      <w:r>
        <w:t>Damage deposit:</w:t>
      </w:r>
      <w:r w:rsidR="00184839">
        <w:t xml:space="preserve"> </w:t>
      </w:r>
      <w:r w:rsidR="00184839">
        <w:tab/>
      </w:r>
      <w:r w:rsidR="006D37AC">
        <w:tab/>
      </w:r>
      <w:r w:rsidR="00184839">
        <w:t>$125 (returned at end of program)</w:t>
      </w:r>
    </w:p>
    <w:p w14:paraId="1D9EF991" w14:textId="4E8FC76E" w:rsidR="00184839" w:rsidRPr="007823B9" w:rsidRDefault="00184839" w:rsidP="002E5F72">
      <w:pPr>
        <w:spacing w:after="0" w:line="240" w:lineRule="auto"/>
      </w:pPr>
      <w:r>
        <w:t>Single room surcharge:</w:t>
      </w:r>
      <w:r w:rsidR="006D37AC">
        <w:tab/>
      </w:r>
      <w:r w:rsidR="006D37AC">
        <w:tab/>
        <w:t>$150</w:t>
      </w:r>
    </w:p>
    <w:p w14:paraId="0734E9AE" w14:textId="77777777" w:rsidR="007823B9" w:rsidRDefault="007823B9" w:rsidP="002E5F72">
      <w:pPr>
        <w:spacing w:after="0" w:line="240" w:lineRule="auto"/>
        <w:rPr>
          <w:rStyle w:val="Strong"/>
        </w:rPr>
      </w:pPr>
    </w:p>
    <w:p w14:paraId="649820F1" w14:textId="6D980B7F" w:rsidR="00BB38A8" w:rsidRDefault="00BB38A8" w:rsidP="002E5F72">
      <w:pPr>
        <w:spacing w:after="0" w:line="240" w:lineRule="auto"/>
      </w:pPr>
      <w:r w:rsidRPr="007823B9">
        <w:t>Students</w:t>
      </w:r>
      <w:r w:rsidR="002E5F72" w:rsidRPr="007823B9">
        <w:t>’</w:t>
      </w:r>
      <w:r w:rsidRPr="007823B9">
        <w:t xml:space="preserve"> work in campus offices is </w:t>
      </w:r>
      <w:r w:rsidRPr="007823B9">
        <w:rPr>
          <w:rStyle w:val="Strong"/>
        </w:rPr>
        <w:t>PAID</w:t>
      </w:r>
      <w:r w:rsidRPr="007823B9">
        <w:t xml:space="preserve"> and </w:t>
      </w:r>
      <w:r w:rsidR="00F146DD" w:rsidRPr="007823B9">
        <w:rPr>
          <w:rStyle w:val="Strong"/>
        </w:rPr>
        <w:t>they can earn up to $</w:t>
      </w:r>
      <w:r w:rsidR="00414C56">
        <w:rPr>
          <w:rStyle w:val="Strong"/>
        </w:rPr>
        <w:t>500</w:t>
      </w:r>
      <w:r w:rsidR="00F66CA9" w:rsidRPr="007823B9">
        <w:rPr>
          <w:rStyle w:val="Strong"/>
        </w:rPr>
        <w:t>.</w:t>
      </w:r>
      <w:r w:rsidR="002E5F72" w:rsidRPr="001C5F18">
        <w:rPr>
          <w:rStyle w:val="Strong"/>
        </w:rPr>
        <w:t xml:space="preserve"> </w:t>
      </w:r>
      <w:r w:rsidR="002E5F72" w:rsidRPr="001C5F18">
        <w:t>(Vermont minimum wage</w:t>
      </w:r>
      <w:r w:rsidR="005C0F50">
        <w:t xml:space="preserve"> $</w:t>
      </w:r>
      <w:r w:rsidR="004D0119">
        <w:t>12.55</w:t>
      </w:r>
      <w:r w:rsidR="005C0F50">
        <w:t>/</w:t>
      </w:r>
      <w:proofErr w:type="spellStart"/>
      <w:r w:rsidR="005C0F50">
        <w:t>hr</w:t>
      </w:r>
      <w:proofErr w:type="spellEnd"/>
      <w:r w:rsidR="002E5F72" w:rsidRPr="001C5F18">
        <w:t>)</w:t>
      </w:r>
      <w:r w:rsidRPr="001C5F18">
        <w:t>.</w:t>
      </w:r>
      <w:r>
        <w:t xml:space="preserve"> </w:t>
      </w:r>
    </w:p>
    <w:p w14:paraId="3B349D3C" w14:textId="278CD9D6" w:rsidR="00896BAF" w:rsidRDefault="00896BAF" w:rsidP="002E5F72">
      <w:pPr>
        <w:spacing w:after="0" w:line="240" w:lineRule="auto"/>
      </w:pPr>
      <w:r>
        <w:t xml:space="preserve">Scholarships are available for students with demonstrated need. Please email </w:t>
      </w:r>
      <w:hyperlink r:id="rId12" w:history="1">
        <w:r w:rsidRPr="00433E3D">
          <w:rPr>
            <w:rStyle w:val="Hyperlink"/>
          </w:rPr>
          <w:t>landmarkworks@landmark.edu</w:t>
        </w:r>
      </w:hyperlink>
      <w:r w:rsidR="00E35F41">
        <w:t xml:space="preserve"> by </w:t>
      </w:r>
      <w:r w:rsidR="00586AAE">
        <w:t xml:space="preserve">April </w:t>
      </w:r>
      <w:r w:rsidR="00B46AF9">
        <w:t>25</w:t>
      </w:r>
      <w:r w:rsidR="00E35F41">
        <w:t>.</w:t>
      </w:r>
      <w:r>
        <w:t xml:space="preserve"> </w:t>
      </w:r>
    </w:p>
    <w:p w14:paraId="6C80DEE9" w14:textId="77777777" w:rsidR="007E4B0A" w:rsidRPr="00765C7F" w:rsidRDefault="005342EE" w:rsidP="007E4B0A">
      <w:pPr>
        <w:pStyle w:val="Heading1"/>
        <w:rPr>
          <w:sz w:val="40"/>
          <w:szCs w:val="40"/>
        </w:rPr>
      </w:pPr>
      <w:r w:rsidRPr="00765C7F">
        <w:rPr>
          <w:sz w:val="40"/>
          <w:szCs w:val="40"/>
        </w:rPr>
        <w:t xml:space="preserve">Important </w:t>
      </w:r>
      <w:r w:rsidR="000917C3" w:rsidRPr="00765C7F">
        <w:rPr>
          <w:sz w:val="40"/>
          <w:szCs w:val="40"/>
        </w:rPr>
        <w:t>Dates</w:t>
      </w:r>
    </w:p>
    <w:p w14:paraId="26F481DD" w14:textId="54FC43B3" w:rsidR="005342EE" w:rsidRDefault="005342EE" w:rsidP="005342EE">
      <w:r w:rsidRPr="00276D0F">
        <w:rPr>
          <w:rStyle w:val="Strong"/>
        </w:rPr>
        <w:t>Application Due Date:</w:t>
      </w:r>
      <w:r w:rsidR="00B01E4F">
        <w:t xml:space="preserve"> </w:t>
      </w:r>
      <w:r w:rsidR="00E35F41">
        <w:t xml:space="preserve"> </w:t>
      </w:r>
      <w:r w:rsidR="00B46AF9">
        <w:t>Monday, March 28</w:t>
      </w:r>
    </w:p>
    <w:p w14:paraId="22B1A1FE" w14:textId="727FC333" w:rsidR="005342EE" w:rsidRPr="005F60D0" w:rsidRDefault="005342EE" w:rsidP="005342EE">
      <w:r w:rsidRPr="005F60D0">
        <w:rPr>
          <w:rStyle w:val="Strong"/>
        </w:rPr>
        <w:t>Notification of selection:</w:t>
      </w:r>
      <w:r w:rsidR="00B01E4F" w:rsidRPr="005F60D0">
        <w:t xml:space="preserve"> </w:t>
      </w:r>
      <w:r w:rsidR="00E35F41" w:rsidRPr="005F60D0">
        <w:t xml:space="preserve"> </w:t>
      </w:r>
      <w:r w:rsidR="001A039B">
        <w:t xml:space="preserve">Wednesday, April </w:t>
      </w:r>
      <w:r w:rsidR="009070F0">
        <w:t>20</w:t>
      </w:r>
    </w:p>
    <w:p w14:paraId="13A0592E" w14:textId="1A447CEF" w:rsidR="000917C3" w:rsidRPr="005F60D0" w:rsidRDefault="00276D0F" w:rsidP="005342EE">
      <w:r w:rsidRPr="005F60D0">
        <w:rPr>
          <w:rStyle w:val="Strong"/>
        </w:rPr>
        <w:t>Commitment</w:t>
      </w:r>
      <w:r w:rsidR="00540FC0" w:rsidRPr="005F60D0">
        <w:rPr>
          <w:rStyle w:val="Strong"/>
        </w:rPr>
        <w:t xml:space="preserve"> to </w:t>
      </w:r>
      <w:r w:rsidR="009D330B" w:rsidRPr="005F60D0">
        <w:rPr>
          <w:rStyle w:val="Strong"/>
        </w:rPr>
        <w:t>participate</w:t>
      </w:r>
      <w:r w:rsidR="009D330B">
        <w:t xml:space="preserve">: </w:t>
      </w:r>
      <w:r w:rsidR="00721064" w:rsidRPr="005F60D0">
        <w:t xml:space="preserve"> </w:t>
      </w:r>
      <w:r w:rsidR="009070F0">
        <w:t>Monday, April 25</w:t>
      </w:r>
    </w:p>
    <w:p w14:paraId="0B5FFBFC" w14:textId="570666D8" w:rsidR="00540FC0" w:rsidRDefault="00540FC0" w:rsidP="005342EE">
      <w:r w:rsidRPr="005F60D0">
        <w:rPr>
          <w:rStyle w:val="Strong"/>
        </w:rPr>
        <w:t>First day of classes:</w:t>
      </w:r>
      <w:r w:rsidRPr="005F60D0">
        <w:t xml:space="preserve"> </w:t>
      </w:r>
      <w:r w:rsidR="005F60D0" w:rsidRPr="005F60D0">
        <w:t xml:space="preserve"> Monday, </w:t>
      </w:r>
      <w:r w:rsidR="00FD5266">
        <w:t>July 11</w:t>
      </w:r>
    </w:p>
    <w:p w14:paraId="7C52A173" w14:textId="2100627E" w:rsidR="001D7272" w:rsidRPr="00765C7F" w:rsidRDefault="00E538FA" w:rsidP="001D7272">
      <w:pPr>
        <w:pStyle w:val="Heading1"/>
        <w:rPr>
          <w:sz w:val="40"/>
          <w:szCs w:val="40"/>
        </w:rPr>
      </w:pPr>
      <w:r w:rsidRPr="00765C7F">
        <w:rPr>
          <w:sz w:val="40"/>
          <w:szCs w:val="40"/>
        </w:rPr>
        <w:t>Sample Daily Schedule</w:t>
      </w:r>
      <w:r w:rsidR="00276D0F" w:rsidRPr="00765C7F">
        <w:rPr>
          <w:sz w:val="40"/>
          <w:szCs w:val="40"/>
        </w:rPr>
        <w:t xml:space="preserve"> during </w:t>
      </w:r>
      <w:r w:rsidR="00C6559F">
        <w:rPr>
          <w:sz w:val="40"/>
          <w:szCs w:val="40"/>
        </w:rPr>
        <w:t>Summer Session 2</w:t>
      </w:r>
    </w:p>
    <w:p w14:paraId="0908ADBE" w14:textId="77777777" w:rsidR="00F00A98" w:rsidRDefault="00F00A98" w:rsidP="00276D0F">
      <w:pPr>
        <w:rPr>
          <w:rStyle w:val="Strong"/>
        </w:rPr>
      </w:pPr>
      <w:r>
        <w:rPr>
          <w:rStyle w:val="Strong"/>
        </w:rPr>
        <w:t>Monday through</w:t>
      </w:r>
      <w:r w:rsidR="00276D0F" w:rsidRPr="00276D0F">
        <w:rPr>
          <w:rStyle w:val="Strong"/>
        </w:rPr>
        <w:t xml:space="preserve"> Friday </w:t>
      </w:r>
      <w:r>
        <w:rPr>
          <w:rStyle w:val="Strong"/>
        </w:rPr>
        <w:t>Schedule</w:t>
      </w:r>
    </w:p>
    <w:p w14:paraId="2CFE1A55" w14:textId="77777777" w:rsidR="00276D0F" w:rsidRPr="00A13AFD" w:rsidRDefault="00276D0F" w:rsidP="00276D0F">
      <w:pPr>
        <w:rPr>
          <w:rStyle w:val="IntenseEmphasis"/>
          <w:b/>
          <w:bCs/>
          <w:i w:val="0"/>
          <w:iCs w:val="0"/>
          <w:color w:val="auto"/>
        </w:rPr>
      </w:pPr>
      <w:r w:rsidRPr="00276D0F">
        <w:rPr>
          <w:rStyle w:val="Strong"/>
        </w:rPr>
        <w:t>10am-11am:</w:t>
      </w:r>
      <w:r>
        <w:t xml:space="preserve"> </w:t>
      </w:r>
      <w:r w:rsidRPr="00276D0F">
        <w:rPr>
          <w:rStyle w:val="IntenseEmphasis"/>
        </w:rPr>
        <w:t>Employment Readiness Experience Class</w:t>
      </w:r>
    </w:p>
    <w:p w14:paraId="2B44ED39" w14:textId="77777777" w:rsidR="00276D0F" w:rsidRDefault="00276D0F" w:rsidP="00276D0F">
      <w:r w:rsidRPr="00276D0F">
        <w:rPr>
          <w:rStyle w:val="Strong"/>
        </w:rPr>
        <w:t>11am-12pm:</w:t>
      </w:r>
      <w:r>
        <w:t xml:space="preserve"> </w:t>
      </w:r>
      <w:r w:rsidR="00652ED3">
        <w:rPr>
          <w:rStyle w:val="IntenseEmphasis"/>
        </w:rPr>
        <w:t xml:space="preserve">Skills </w:t>
      </w:r>
      <w:r w:rsidRPr="00276D0F">
        <w:rPr>
          <w:rStyle w:val="IntenseEmphasis"/>
        </w:rPr>
        <w:t>lab</w:t>
      </w:r>
      <w:r w:rsidR="001C5F18">
        <w:t xml:space="preserve"> </w:t>
      </w:r>
    </w:p>
    <w:p w14:paraId="0E4D5BFB" w14:textId="77777777" w:rsidR="00276D0F" w:rsidRDefault="00276D0F" w:rsidP="00276D0F">
      <w:r w:rsidRPr="00276D0F">
        <w:rPr>
          <w:rStyle w:val="Strong"/>
        </w:rPr>
        <w:t xml:space="preserve">12pm-1pm: </w:t>
      </w:r>
      <w:r w:rsidRPr="00276D0F">
        <w:rPr>
          <w:rStyle w:val="IntenseEmphasis"/>
        </w:rPr>
        <w:t>Lunch</w:t>
      </w:r>
    </w:p>
    <w:p w14:paraId="48CE6F78" w14:textId="18046F74" w:rsidR="00276D0F" w:rsidRDefault="00276D0F" w:rsidP="00276D0F">
      <w:r w:rsidRPr="00276D0F">
        <w:rPr>
          <w:rStyle w:val="Strong"/>
        </w:rPr>
        <w:t>1pm-</w:t>
      </w:r>
      <w:r w:rsidR="005F60D0">
        <w:rPr>
          <w:rStyle w:val="Strong"/>
        </w:rPr>
        <w:t>3</w:t>
      </w:r>
      <w:r w:rsidRPr="00276D0F">
        <w:rPr>
          <w:rStyle w:val="Strong"/>
        </w:rPr>
        <w:t>pm:</w:t>
      </w:r>
      <w:r>
        <w:t xml:space="preserve"> </w:t>
      </w:r>
      <w:r w:rsidRPr="00276D0F">
        <w:rPr>
          <w:rStyle w:val="IntenseEmphasis"/>
        </w:rPr>
        <w:t>Work at campus office</w:t>
      </w:r>
      <w:r>
        <w:t xml:space="preserve"> </w:t>
      </w:r>
    </w:p>
    <w:p w14:paraId="32972CC8" w14:textId="77777777" w:rsidR="00E51A15" w:rsidRPr="00765C7F" w:rsidRDefault="00E51A15" w:rsidP="00E51A15">
      <w:pPr>
        <w:pStyle w:val="Heading1"/>
        <w:rPr>
          <w:sz w:val="40"/>
          <w:szCs w:val="40"/>
        </w:rPr>
      </w:pPr>
      <w:r w:rsidRPr="00765C7F">
        <w:rPr>
          <w:sz w:val="40"/>
          <w:szCs w:val="40"/>
        </w:rPr>
        <w:t>Questions?</w:t>
      </w:r>
    </w:p>
    <w:p w14:paraId="6C9DB47E" w14:textId="493B33B9" w:rsidR="00E51A15" w:rsidRDefault="00E51A15" w:rsidP="00E51A15">
      <w:r w:rsidRPr="00E51A15">
        <w:rPr>
          <w:rStyle w:val="Strong"/>
        </w:rPr>
        <w:t>Email:</w:t>
      </w:r>
      <w:r>
        <w:t xml:space="preserve"> </w:t>
      </w:r>
      <w:r w:rsidR="006678D1">
        <w:t xml:space="preserve"> </w:t>
      </w:r>
      <w:hyperlink r:id="rId13" w:history="1">
        <w:r w:rsidR="006678D1" w:rsidRPr="00211469">
          <w:rPr>
            <w:rStyle w:val="Hyperlink"/>
          </w:rPr>
          <w:t>landmarkworks@landmark.edu</w:t>
        </w:r>
      </w:hyperlink>
    </w:p>
    <w:p w14:paraId="79223CAE" w14:textId="29357E1D" w:rsidR="00E51A15" w:rsidRDefault="00E51A15" w:rsidP="00E51A15">
      <w:r w:rsidRPr="00E51A15">
        <w:rPr>
          <w:rStyle w:val="Strong"/>
        </w:rPr>
        <w:t>Call Career Connections:</w:t>
      </w:r>
      <w:r>
        <w:t xml:space="preserve"> </w:t>
      </w:r>
      <w:r w:rsidR="006678D1">
        <w:t xml:space="preserve"> </w:t>
      </w:r>
      <w:r>
        <w:t>802-387-6</w:t>
      </w:r>
      <w:r w:rsidR="00EB64C7">
        <w:t>310</w:t>
      </w:r>
    </w:p>
    <w:p w14:paraId="0433F3E2" w14:textId="4084B4AD" w:rsidR="00756DDE" w:rsidRDefault="00756DDE" w:rsidP="00E51A15">
      <w:r w:rsidRPr="00756DDE">
        <w:t xml:space="preserve">Or </w:t>
      </w:r>
      <w:r w:rsidRPr="00756DDE">
        <w:rPr>
          <w:b/>
          <w:bCs/>
        </w:rPr>
        <w:t>make an appointment</w:t>
      </w:r>
      <w:r w:rsidRPr="00756DDE">
        <w:t xml:space="preserve"> to speak to a Career Connections counselor by stopping by the Academic Affairs office on the second floor of the EAB. </w:t>
      </w:r>
    </w:p>
    <w:sectPr w:rsidR="00756DDE" w:rsidSect="00390976">
      <w:headerReference w:type="default" r:id="rId14"/>
      <w:pgSz w:w="12240" w:h="15840"/>
      <w:pgMar w:top="720" w:right="432" w:bottom="720" w:left="43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4842C" w14:textId="77777777" w:rsidR="00EF1182" w:rsidRDefault="00EF1182" w:rsidP="00D17F5F">
      <w:pPr>
        <w:spacing w:after="0" w:line="240" w:lineRule="auto"/>
      </w:pPr>
      <w:r>
        <w:separator/>
      </w:r>
    </w:p>
  </w:endnote>
  <w:endnote w:type="continuationSeparator" w:id="0">
    <w:p w14:paraId="1A18530B" w14:textId="77777777" w:rsidR="00EF1182" w:rsidRDefault="00EF1182" w:rsidP="00D17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8D4C5" w14:textId="77777777" w:rsidR="00EF1182" w:rsidRDefault="00EF1182" w:rsidP="00D17F5F">
      <w:pPr>
        <w:spacing w:after="0" w:line="240" w:lineRule="auto"/>
      </w:pPr>
      <w:r>
        <w:separator/>
      </w:r>
    </w:p>
  </w:footnote>
  <w:footnote w:type="continuationSeparator" w:id="0">
    <w:p w14:paraId="21FDE53D" w14:textId="77777777" w:rsidR="00EF1182" w:rsidRDefault="00EF1182" w:rsidP="00D17F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16233" w14:textId="77777777" w:rsidR="00B458A2" w:rsidRPr="00A13AFD" w:rsidRDefault="00B64CBD" w:rsidP="00B458A2">
    <w:pPr>
      <w:pStyle w:val="Header"/>
      <w:ind w:left="1080" w:firstLine="4680"/>
      <w:rPr>
        <w:rFonts w:ascii="Times New Roman" w:hAnsi="Times New Roman" w:cs="Times New Roman"/>
        <w:b/>
        <w:i/>
      </w:rPr>
    </w:pPr>
    <w:r>
      <w:rPr>
        <w:rFonts w:ascii="Times New Roman" w:eastAsiaTheme="majorEastAsia" w:hAnsi="Times New Roman" w:cstheme="majorBidi"/>
        <w:b/>
        <w:noProof/>
        <w:spacing w:val="-10"/>
        <w:kern w:val="28"/>
        <w:sz w:val="52"/>
        <w:szCs w:val="56"/>
      </w:rPr>
      <w:drawing>
        <wp:anchor distT="0" distB="0" distL="114300" distR="114300" simplePos="0" relativeHeight="251658240" behindDoc="1" locked="0" layoutInCell="1" allowOverlap="1" wp14:anchorId="7D075935" wp14:editId="1DF6445C">
          <wp:simplePos x="0" y="0"/>
          <wp:positionH relativeFrom="column">
            <wp:posOffset>-207645</wp:posOffset>
          </wp:positionH>
          <wp:positionV relativeFrom="paragraph">
            <wp:posOffset>-381000</wp:posOffset>
          </wp:positionV>
          <wp:extent cx="7647111" cy="2321156"/>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E App (1).jpg"/>
                  <pic:cNvPicPr/>
                </pic:nvPicPr>
                <pic:blipFill>
                  <a:blip r:embed="rId1">
                    <a:extLst>
                      <a:ext uri="{28A0092B-C50C-407E-A947-70E740481C1C}">
                        <a14:useLocalDpi xmlns:a14="http://schemas.microsoft.com/office/drawing/2010/main" val="0"/>
                      </a:ext>
                    </a:extLst>
                  </a:blip>
                  <a:stretch>
                    <a:fillRect/>
                  </a:stretch>
                </pic:blipFill>
                <pic:spPr>
                  <a:xfrm>
                    <a:off x="0" y="0"/>
                    <a:ext cx="7647111" cy="2321156"/>
                  </a:xfrm>
                  <a:prstGeom prst="rect">
                    <a:avLst/>
                  </a:prstGeom>
                </pic:spPr>
              </pic:pic>
            </a:graphicData>
          </a:graphic>
          <wp14:sizeRelH relativeFrom="page">
            <wp14:pctWidth>0</wp14:pctWidth>
          </wp14:sizeRelH>
          <wp14:sizeRelV relativeFrom="page">
            <wp14:pctHeight>0</wp14:pctHeight>
          </wp14:sizeRelV>
        </wp:anchor>
      </w:drawing>
    </w:r>
    <w:r w:rsidR="00CA7C6C">
      <w:rPr>
        <w:rStyle w:val="TitleChar"/>
      </w:rPr>
      <w:t xml:space="preserve">   </w:t>
    </w:r>
  </w:p>
  <w:p w14:paraId="11F0FA79" w14:textId="77777777" w:rsidR="00A13AFD" w:rsidRPr="00A13AFD" w:rsidRDefault="00A13AFD" w:rsidP="00A13AFD">
    <w:pPr>
      <w:rPr>
        <w:rFonts w:ascii="Times New Roman" w:hAnsi="Times New Roman" w:cs="Times New Roman"/>
        <w:b/>
        <w:i/>
      </w:rPr>
    </w:pPr>
  </w:p>
  <w:p w14:paraId="64C5B36B" w14:textId="77777777" w:rsidR="00D17F5F" w:rsidRDefault="00D17F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B213F6"/>
    <w:multiLevelType w:val="hybridMultilevel"/>
    <w:tmpl w:val="12CA1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NjEzNjIwNDK0tDRS0lEKTi0uzszPAykwqgUAh1uVeywAAAA="/>
  </w:docVars>
  <w:rsids>
    <w:rsidRoot w:val="00D17F5F"/>
    <w:rsid w:val="0002695B"/>
    <w:rsid w:val="00052E33"/>
    <w:rsid w:val="000917C3"/>
    <w:rsid w:val="0009755E"/>
    <w:rsid w:val="000F1CC4"/>
    <w:rsid w:val="000F1CE7"/>
    <w:rsid w:val="00101592"/>
    <w:rsid w:val="001317DA"/>
    <w:rsid w:val="001760C1"/>
    <w:rsid w:val="00184839"/>
    <w:rsid w:val="00190285"/>
    <w:rsid w:val="0019775F"/>
    <w:rsid w:val="001A039B"/>
    <w:rsid w:val="001B37B0"/>
    <w:rsid w:val="001C5F18"/>
    <w:rsid w:val="001D375F"/>
    <w:rsid w:val="001D7272"/>
    <w:rsid w:val="001E28F5"/>
    <w:rsid w:val="0023245B"/>
    <w:rsid w:val="0024302C"/>
    <w:rsid w:val="00263120"/>
    <w:rsid w:val="00276D0F"/>
    <w:rsid w:val="002814FC"/>
    <w:rsid w:val="002A7CE8"/>
    <w:rsid w:val="002B7FFD"/>
    <w:rsid w:val="002C697A"/>
    <w:rsid w:val="002E5F72"/>
    <w:rsid w:val="003344CE"/>
    <w:rsid w:val="00345B96"/>
    <w:rsid w:val="00390976"/>
    <w:rsid w:val="003A4263"/>
    <w:rsid w:val="003C0B03"/>
    <w:rsid w:val="003C5263"/>
    <w:rsid w:val="003E1943"/>
    <w:rsid w:val="004055A0"/>
    <w:rsid w:val="00414C56"/>
    <w:rsid w:val="00421997"/>
    <w:rsid w:val="00460E82"/>
    <w:rsid w:val="00487FF2"/>
    <w:rsid w:val="004A4B0A"/>
    <w:rsid w:val="004D0119"/>
    <w:rsid w:val="005228D9"/>
    <w:rsid w:val="005342EE"/>
    <w:rsid w:val="00540FC0"/>
    <w:rsid w:val="00552986"/>
    <w:rsid w:val="0056451F"/>
    <w:rsid w:val="00586AAE"/>
    <w:rsid w:val="005A0685"/>
    <w:rsid w:val="005C0F50"/>
    <w:rsid w:val="005F348A"/>
    <w:rsid w:val="005F60D0"/>
    <w:rsid w:val="00640F10"/>
    <w:rsid w:val="00652ED3"/>
    <w:rsid w:val="006678D1"/>
    <w:rsid w:val="006D37AC"/>
    <w:rsid w:val="00701572"/>
    <w:rsid w:val="00707AF2"/>
    <w:rsid w:val="00721064"/>
    <w:rsid w:val="00756242"/>
    <w:rsid w:val="00756DDE"/>
    <w:rsid w:val="00765C7F"/>
    <w:rsid w:val="007823B9"/>
    <w:rsid w:val="00782566"/>
    <w:rsid w:val="007A2D69"/>
    <w:rsid w:val="007E4B0A"/>
    <w:rsid w:val="007F4C85"/>
    <w:rsid w:val="00815F2B"/>
    <w:rsid w:val="008325DC"/>
    <w:rsid w:val="00896BAF"/>
    <w:rsid w:val="008E68E9"/>
    <w:rsid w:val="009070F0"/>
    <w:rsid w:val="009125C7"/>
    <w:rsid w:val="00914FAA"/>
    <w:rsid w:val="00917161"/>
    <w:rsid w:val="00963B2D"/>
    <w:rsid w:val="009C6314"/>
    <w:rsid w:val="009D330B"/>
    <w:rsid w:val="00A06BED"/>
    <w:rsid w:val="00A13AFD"/>
    <w:rsid w:val="00A24424"/>
    <w:rsid w:val="00A32C14"/>
    <w:rsid w:val="00A42746"/>
    <w:rsid w:val="00A469F0"/>
    <w:rsid w:val="00A55A83"/>
    <w:rsid w:val="00A82470"/>
    <w:rsid w:val="00A92EF6"/>
    <w:rsid w:val="00AE658F"/>
    <w:rsid w:val="00AF5BE3"/>
    <w:rsid w:val="00B01E4F"/>
    <w:rsid w:val="00B205CB"/>
    <w:rsid w:val="00B26D0F"/>
    <w:rsid w:val="00B458A2"/>
    <w:rsid w:val="00B46AF9"/>
    <w:rsid w:val="00B64CBD"/>
    <w:rsid w:val="00BA7D7E"/>
    <w:rsid w:val="00BB38A8"/>
    <w:rsid w:val="00BF48C7"/>
    <w:rsid w:val="00C6559F"/>
    <w:rsid w:val="00C92DBA"/>
    <w:rsid w:val="00CA1A55"/>
    <w:rsid w:val="00CA7C6C"/>
    <w:rsid w:val="00D17F5F"/>
    <w:rsid w:val="00D24CDA"/>
    <w:rsid w:val="00D34BBD"/>
    <w:rsid w:val="00D73073"/>
    <w:rsid w:val="00E20B1C"/>
    <w:rsid w:val="00E35F41"/>
    <w:rsid w:val="00E51A15"/>
    <w:rsid w:val="00E538FA"/>
    <w:rsid w:val="00E83C11"/>
    <w:rsid w:val="00EB64C7"/>
    <w:rsid w:val="00EF1182"/>
    <w:rsid w:val="00F00A98"/>
    <w:rsid w:val="00F146DD"/>
    <w:rsid w:val="00F533FF"/>
    <w:rsid w:val="00F66CA9"/>
    <w:rsid w:val="00F9489B"/>
    <w:rsid w:val="00FD5266"/>
    <w:rsid w:val="00FD58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08AAB"/>
  <w15:chartTrackingRefBased/>
  <w15:docId w15:val="{1FCA7753-4EA3-44B3-AE66-297D7A0E3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BED"/>
    <w:rPr>
      <w:sz w:val="23"/>
    </w:rPr>
  </w:style>
  <w:style w:type="paragraph" w:styleId="Heading1">
    <w:name w:val="heading 1"/>
    <w:basedOn w:val="Normal"/>
    <w:next w:val="Normal"/>
    <w:link w:val="Heading1Char"/>
    <w:uiPriority w:val="9"/>
    <w:qFormat/>
    <w:rsid w:val="001D7272"/>
    <w:pPr>
      <w:keepNext/>
      <w:keepLines/>
      <w:spacing w:before="240" w:after="0"/>
      <w:outlineLvl w:val="0"/>
    </w:pPr>
    <w:rPr>
      <w:rFonts w:ascii="Times New Roman" w:eastAsiaTheme="majorEastAsia" w:hAnsi="Times New Roman" w:cstheme="majorBidi"/>
      <w:b/>
      <w:color w:val="0B5294" w:themeColor="accent1" w:themeShade="BF"/>
      <w:sz w:val="44"/>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272"/>
    <w:rPr>
      <w:rFonts w:ascii="Times New Roman" w:eastAsiaTheme="majorEastAsia" w:hAnsi="Times New Roman" w:cstheme="majorBidi"/>
      <w:b/>
      <w:color w:val="0B5294" w:themeColor="accent1" w:themeShade="BF"/>
      <w:sz w:val="44"/>
      <w:szCs w:val="32"/>
      <w:u w:val="single"/>
    </w:rPr>
  </w:style>
  <w:style w:type="paragraph" w:styleId="Title">
    <w:name w:val="Title"/>
    <w:basedOn w:val="Normal"/>
    <w:next w:val="Normal"/>
    <w:link w:val="TitleChar"/>
    <w:uiPriority w:val="10"/>
    <w:qFormat/>
    <w:rsid w:val="00D17F5F"/>
    <w:pPr>
      <w:spacing w:after="0" w:line="240" w:lineRule="auto"/>
      <w:contextualSpacing/>
    </w:pPr>
    <w:rPr>
      <w:rFonts w:ascii="Times New Roman" w:eastAsiaTheme="majorEastAsia" w:hAnsi="Times New Roman" w:cstheme="majorBidi"/>
      <w:b/>
      <w:spacing w:val="-10"/>
      <w:kern w:val="28"/>
      <w:sz w:val="52"/>
      <w:szCs w:val="56"/>
    </w:rPr>
  </w:style>
  <w:style w:type="character" w:customStyle="1" w:styleId="TitleChar">
    <w:name w:val="Title Char"/>
    <w:basedOn w:val="DefaultParagraphFont"/>
    <w:link w:val="Title"/>
    <w:uiPriority w:val="10"/>
    <w:rsid w:val="00D17F5F"/>
    <w:rPr>
      <w:rFonts w:ascii="Times New Roman" w:eastAsiaTheme="majorEastAsia" w:hAnsi="Times New Roman" w:cstheme="majorBidi"/>
      <w:b/>
      <w:spacing w:val="-10"/>
      <w:kern w:val="28"/>
      <w:sz w:val="52"/>
      <w:szCs w:val="56"/>
    </w:rPr>
  </w:style>
  <w:style w:type="paragraph" w:styleId="Header">
    <w:name w:val="header"/>
    <w:basedOn w:val="Normal"/>
    <w:link w:val="HeaderChar"/>
    <w:uiPriority w:val="99"/>
    <w:unhideWhenUsed/>
    <w:rsid w:val="00D17F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7F5F"/>
  </w:style>
  <w:style w:type="paragraph" w:styleId="Footer">
    <w:name w:val="footer"/>
    <w:basedOn w:val="Normal"/>
    <w:link w:val="FooterChar"/>
    <w:uiPriority w:val="99"/>
    <w:unhideWhenUsed/>
    <w:rsid w:val="00D17F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7F5F"/>
  </w:style>
  <w:style w:type="character" w:styleId="Strong">
    <w:name w:val="Strong"/>
    <w:basedOn w:val="DefaultParagraphFont"/>
    <w:uiPriority w:val="22"/>
    <w:qFormat/>
    <w:rsid w:val="001D7272"/>
    <w:rPr>
      <w:b/>
      <w:bCs/>
    </w:rPr>
  </w:style>
  <w:style w:type="character" w:styleId="IntenseEmphasis">
    <w:name w:val="Intense Emphasis"/>
    <w:basedOn w:val="DefaultParagraphFont"/>
    <w:uiPriority w:val="21"/>
    <w:qFormat/>
    <w:rsid w:val="001D7272"/>
    <w:rPr>
      <w:i/>
      <w:iCs/>
      <w:color w:val="0F6FC6" w:themeColor="accent1"/>
    </w:rPr>
  </w:style>
  <w:style w:type="paragraph" w:styleId="ListParagraph">
    <w:name w:val="List Paragraph"/>
    <w:basedOn w:val="Normal"/>
    <w:uiPriority w:val="34"/>
    <w:qFormat/>
    <w:rsid w:val="001D7272"/>
    <w:pPr>
      <w:ind w:left="720"/>
      <w:contextualSpacing/>
    </w:pPr>
  </w:style>
  <w:style w:type="character" w:styleId="Hyperlink">
    <w:name w:val="Hyperlink"/>
    <w:basedOn w:val="DefaultParagraphFont"/>
    <w:uiPriority w:val="99"/>
    <w:unhideWhenUsed/>
    <w:rsid w:val="007E4B0A"/>
    <w:rPr>
      <w:color w:val="112F51" w:themeColor="text2" w:themeShade="BF"/>
      <w:u w:val="single"/>
    </w:rPr>
  </w:style>
  <w:style w:type="paragraph" w:styleId="BalloonText">
    <w:name w:val="Balloon Text"/>
    <w:basedOn w:val="Normal"/>
    <w:link w:val="BalloonTextChar"/>
    <w:uiPriority w:val="99"/>
    <w:semiHidden/>
    <w:unhideWhenUsed/>
    <w:rsid w:val="00A32C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2C14"/>
    <w:rPr>
      <w:rFonts w:ascii="Segoe UI" w:hAnsi="Segoe UI" w:cs="Segoe UI"/>
      <w:sz w:val="18"/>
      <w:szCs w:val="18"/>
    </w:rPr>
  </w:style>
  <w:style w:type="character" w:styleId="FollowedHyperlink">
    <w:name w:val="FollowedHyperlink"/>
    <w:basedOn w:val="DefaultParagraphFont"/>
    <w:uiPriority w:val="99"/>
    <w:semiHidden/>
    <w:unhideWhenUsed/>
    <w:rsid w:val="00963B2D"/>
    <w:rPr>
      <w:color w:val="85DFD0" w:themeColor="followedHyperlink"/>
      <w:u w:val="single"/>
    </w:rPr>
  </w:style>
  <w:style w:type="character" w:styleId="UnresolvedMention">
    <w:name w:val="Unresolved Mention"/>
    <w:basedOn w:val="DefaultParagraphFont"/>
    <w:uiPriority w:val="99"/>
    <w:semiHidden/>
    <w:unhideWhenUsed/>
    <w:rsid w:val="006678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andmarkworks@landmark.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andmarkworks@landmark.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Pages/ResponsePage.aspx?id=ES15sW4rNka02QHjVIWKZr_caU_X499KrAonPEcO8_1UNkdVVUhDN0ZLSTZUNlVHTE1YVVA5VjVHTS4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229B32DE538146BD8CA8E7C5373CB0" ma:contentTypeVersion="13" ma:contentTypeDescription="Create a new document." ma:contentTypeScope="" ma:versionID="d2e71e6c1f6d7890210b22de8b1eec3b">
  <xsd:schema xmlns:xsd="http://www.w3.org/2001/XMLSchema" xmlns:xs="http://www.w3.org/2001/XMLSchema" xmlns:p="http://schemas.microsoft.com/office/2006/metadata/properties" xmlns:ns3="f45c6ab3-bd31-4ef6-a1ce-61b5dba1e2e4" xmlns:ns4="3068bc97-d106-4ecc-aed0-0c4a4d8c75d0" targetNamespace="http://schemas.microsoft.com/office/2006/metadata/properties" ma:root="true" ma:fieldsID="6110ad6d1fa0ef27c0f67c8b0bd7a1c8" ns3:_="" ns4:_="">
    <xsd:import namespace="f45c6ab3-bd31-4ef6-a1ce-61b5dba1e2e4"/>
    <xsd:import namespace="3068bc97-d106-4ecc-aed0-0c4a4d8c75d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5c6ab3-bd31-4ef6-a1ce-61b5dba1e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68bc97-d106-4ecc-aed0-0c4a4d8c75d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7B9FF9-27A8-4C4B-8E6F-F80E2FCB5A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5c6ab3-bd31-4ef6-a1ce-61b5dba1e2e4"/>
    <ds:schemaRef ds:uri="3068bc97-d106-4ecc-aed0-0c4a4d8c75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0E057E-A4A8-44B6-AAD0-0997F8B88C46}">
  <ds:schemaRefs>
    <ds:schemaRef ds:uri="http://schemas.openxmlformats.org/officeDocument/2006/bibliography"/>
  </ds:schemaRefs>
</ds:datastoreItem>
</file>

<file path=customXml/itemProps3.xml><?xml version="1.0" encoding="utf-8"?>
<ds:datastoreItem xmlns:ds="http://schemas.openxmlformats.org/officeDocument/2006/customXml" ds:itemID="{CF72D71C-5EEA-4CA5-AF49-FE4BB0E24122}">
  <ds:schemaRefs>
    <ds:schemaRef ds:uri="http://schemas.microsoft.com/sharepoint/v3/contenttype/forms"/>
  </ds:schemaRefs>
</ds:datastoreItem>
</file>

<file path=customXml/itemProps4.xml><?xml version="1.0" encoding="utf-8"?>
<ds:datastoreItem xmlns:ds="http://schemas.openxmlformats.org/officeDocument/2006/customXml" ds:itemID="{CF3CE17B-9F56-4576-A9F4-400C7E247D4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666</Words>
  <Characters>379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Nelson</dc:creator>
  <cp:keywords/>
  <dc:description/>
  <cp:lastModifiedBy>Andrew Barrows</cp:lastModifiedBy>
  <cp:revision>4</cp:revision>
  <cp:lastPrinted>2022-03-02T21:39:00Z</cp:lastPrinted>
  <dcterms:created xsi:type="dcterms:W3CDTF">2022-02-15T23:54:00Z</dcterms:created>
  <dcterms:modified xsi:type="dcterms:W3CDTF">2022-03-02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9B32DE538146BD8CA8E7C5373CB0</vt:lpwstr>
  </property>
</Properties>
</file>